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32BF4" w14:textId="73FC6F91" w:rsidR="009829DC" w:rsidRPr="00AD499E" w:rsidRDefault="00524B6D" w:rsidP="009829DC">
      <w:pPr>
        <w:widowControl w:val="0"/>
        <w:jc w:val="center"/>
        <w:rPr>
          <w:rFonts w:asciiTheme="minorHAnsi" w:hAnsiTheme="minorHAnsi" w:cstheme="minorHAnsi"/>
          <w:b/>
          <w:bCs/>
          <w:color w:val="212120"/>
          <w:sz w:val="32"/>
          <w:szCs w:val="32"/>
          <w14:ligatures w14:val="none"/>
        </w:rPr>
      </w:pPr>
      <w:r w:rsidRPr="00AD499E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 xml:space="preserve">ACMS </w:t>
      </w:r>
      <w:r w:rsidR="009829DC" w:rsidRPr="00AD499E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>Board of Directors Responsibilities</w:t>
      </w:r>
    </w:p>
    <w:p w14:paraId="4664B6FF" w14:textId="7F893C8E" w:rsidR="00CB0502" w:rsidRPr="00AD499E" w:rsidRDefault="00524B6D" w:rsidP="00524B6D">
      <w:pPr>
        <w:widowControl w:val="0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The Ada County Medical Society Board of Directors accepts self-nominations from </w:t>
      </w:r>
      <w:r w:rsidR="00FC5AD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ACTIVE </w:t>
      </w:r>
      <w:r w:rsidR="000559DC" w:rsidRPr="00AD499E">
        <w:rPr>
          <w:rFonts w:asciiTheme="minorHAnsi" w:hAnsiTheme="minorHAnsi" w:cstheme="minorHAnsi"/>
          <w:sz w:val="22"/>
          <w:szCs w:val="22"/>
          <w14:ligatures w14:val="none"/>
        </w:rPr>
        <w:t>member physicians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in good standing </w:t>
      </w:r>
      <w:r w:rsidR="00FC5AD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(i.e. </w:t>
      </w:r>
      <w:r w:rsidR="00DB4EF4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MD/DO and </w:t>
      </w:r>
      <w:r w:rsidR="000559DC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must pay full-time </w:t>
      </w:r>
      <w:r w:rsidR="00CF321B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or part-time </w:t>
      </w:r>
      <w:r w:rsidR="00FC5AD2" w:rsidRPr="00AD499E">
        <w:rPr>
          <w:rFonts w:asciiTheme="minorHAnsi" w:hAnsiTheme="minorHAnsi" w:cstheme="minorHAnsi"/>
          <w:sz w:val="22"/>
          <w:szCs w:val="22"/>
          <w14:ligatures w14:val="none"/>
        </w:rPr>
        <w:t>dues</w:t>
      </w:r>
      <w:r w:rsidR="00CF321B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or be dues exempt by virtue of years of service</w:t>
      </w:r>
      <w:r w:rsidR="00FC5AD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) 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who are willing to fulfill </w:t>
      </w:r>
      <w:r w:rsidR="00CB050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the long-term, but low time commitment 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>responsibilities of a board member.</w:t>
      </w:r>
    </w:p>
    <w:p w14:paraId="37C24680" w14:textId="685D6FE1" w:rsidR="002E5731" w:rsidRDefault="00606B15" w:rsidP="00524B6D">
      <w:pPr>
        <w:widowControl w:val="0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sym w:font="Wingdings" w:char="F072"/>
      </w:r>
      <w:r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="002E5731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Directors must be able to attend the majority of meetings on the </w:t>
      </w:r>
      <w:r w:rsidR="002E5731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third Wednesday evening </w:t>
      </w:r>
      <w:r w:rsidR="002E5731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of each </w:t>
      </w:r>
      <w:r w:rsidR="002E5731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odd-numbered month</w:t>
      </w:r>
      <w:r w:rsidR="00477683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(typically)</w:t>
      </w:r>
      <w:r w:rsidR="002E5731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, </w:t>
      </w:r>
      <w:r w:rsidR="002E5731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7-9 PM </w:t>
      </w:r>
      <w:r w:rsidR="002E5731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at the IMA Building (305 W Jefferson, Boise)</w:t>
      </w:r>
      <w:r w:rsidR="002E5731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, plus other planning or committee meetings as the president </w:t>
      </w:r>
      <w:r w:rsidR="002E5731" w:rsidRPr="00AD499E">
        <w:rPr>
          <w:rFonts w:asciiTheme="minorHAnsi" w:hAnsiTheme="minorHAnsi" w:cstheme="minorHAnsi"/>
          <w:noProof/>
          <w:sz w:val="22"/>
          <w:szCs w:val="22"/>
          <w14:ligatures w14:val="none"/>
        </w:rPr>
        <w:t>directs</w:t>
      </w:r>
      <w:r w:rsidR="002E5731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. </w:t>
      </w:r>
    </w:p>
    <w:p w14:paraId="65027C51" w14:textId="359888BB" w:rsidR="00CB0502" w:rsidRPr="00AD499E" w:rsidRDefault="00606B15" w:rsidP="00524B6D">
      <w:pPr>
        <w:widowControl w:val="0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sym w:font="Wingdings" w:char="F072"/>
      </w:r>
      <w:r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="00CB050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Board members should plan to be active in </w:t>
      </w:r>
      <w:r w:rsidR="00CF204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as many </w:t>
      </w:r>
      <w:r w:rsidR="00CB050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society meetings throughout the year</w:t>
      </w:r>
      <w:r w:rsidR="00CF204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as possible</w:t>
      </w:r>
      <w:r w:rsidR="00CB050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,</w:t>
      </w:r>
      <w:r w:rsidR="00CB050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serving as informal hosts to make newcomers feel welcome and get connected.</w:t>
      </w:r>
    </w:p>
    <w:p w14:paraId="7E4A225A" w14:textId="69E9F9A1" w:rsidR="009829DC" w:rsidRPr="00AD499E" w:rsidRDefault="00606B15" w:rsidP="009829DC">
      <w:pPr>
        <w:widowControl w:val="0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sym w:font="Wingdings" w:char="F072"/>
      </w:r>
      <w:r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="00524B6D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ACMS </w:t>
      </w:r>
      <w:r w:rsidR="009829DC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Board members are expected to serve for</w:t>
      </w:r>
      <w:r w:rsidR="00681B0A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up to </w:t>
      </w:r>
      <w:r w:rsidR="00CB050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eight</w:t>
      </w:r>
      <w:r w:rsidR="009829DC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years</w:t>
      </w:r>
      <w:r w:rsidR="009829DC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beginning as a member-at-large </w:t>
      </w:r>
      <w:r w:rsidR="00CB050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(4 terms) </w:t>
      </w:r>
      <w:r w:rsidR="009829DC" w:rsidRPr="00AD499E">
        <w:rPr>
          <w:rFonts w:asciiTheme="minorHAnsi" w:hAnsiTheme="minorHAnsi" w:cstheme="minorHAnsi"/>
          <w:sz w:val="22"/>
          <w:szCs w:val="22"/>
          <w14:ligatures w14:val="none"/>
        </w:rPr>
        <w:t>and working up through the officer positions</w:t>
      </w:r>
      <w:r w:rsidR="00CB050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: secretary/treasurer, president-elect, </w:t>
      </w:r>
      <w:r w:rsidR="00CB0502" w:rsidRPr="00AD499E">
        <w:rPr>
          <w:rFonts w:asciiTheme="minorHAnsi" w:hAnsiTheme="minorHAnsi" w:cstheme="minorHAnsi"/>
          <w:noProof/>
          <w:sz w:val="22"/>
          <w:szCs w:val="22"/>
          <w14:ligatures w14:val="none"/>
        </w:rPr>
        <w:t>president</w:t>
      </w:r>
      <w:r w:rsidR="00872B15" w:rsidRPr="00AD499E">
        <w:rPr>
          <w:rFonts w:asciiTheme="minorHAnsi" w:hAnsiTheme="minorHAnsi" w:cstheme="minorHAnsi"/>
          <w:noProof/>
          <w:sz w:val="22"/>
          <w:szCs w:val="22"/>
          <w14:ligatures w14:val="none"/>
        </w:rPr>
        <w:t>,</w:t>
      </w:r>
      <w:r w:rsidR="00CB050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and </w:t>
      </w:r>
      <w:r w:rsidR="00CB0502" w:rsidRPr="00AD499E">
        <w:rPr>
          <w:rFonts w:asciiTheme="minorHAnsi" w:hAnsiTheme="minorHAnsi" w:cstheme="minorHAnsi"/>
          <w:noProof/>
          <w:sz w:val="22"/>
          <w:szCs w:val="22"/>
          <w14:ligatures w14:val="none"/>
        </w:rPr>
        <w:t>past</w:t>
      </w:r>
      <w:r w:rsidR="00872B15" w:rsidRPr="00AD499E">
        <w:rPr>
          <w:rFonts w:asciiTheme="minorHAnsi" w:hAnsiTheme="minorHAnsi" w:cstheme="minorHAnsi"/>
          <w:noProof/>
          <w:sz w:val="22"/>
          <w:szCs w:val="22"/>
          <w14:ligatures w14:val="none"/>
        </w:rPr>
        <w:t>-</w:t>
      </w:r>
      <w:r w:rsidR="00CB0502" w:rsidRPr="00AD499E">
        <w:rPr>
          <w:rFonts w:asciiTheme="minorHAnsi" w:hAnsiTheme="minorHAnsi" w:cstheme="minorHAnsi"/>
          <w:noProof/>
          <w:sz w:val="22"/>
          <w:szCs w:val="22"/>
          <w14:ligatures w14:val="none"/>
        </w:rPr>
        <w:t>president</w:t>
      </w:r>
      <w:r w:rsidR="00CB050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. </w:t>
      </w:r>
    </w:p>
    <w:p w14:paraId="17EECA9B" w14:textId="4A0C913F" w:rsidR="00DE0B71" w:rsidRPr="00AD499E" w:rsidRDefault="005D162D" w:rsidP="005D162D">
      <w:pPr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sym w:font="Wingdings" w:char="F072"/>
      </w:r>
      <w:r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="00DE0B71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One of our meetings is generally held at the IMA Annual Meeting &amp; House of Delegates</w:t>
      </w:r>
      <w:r w:rsidR="00DE0B71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in Sun Valley (</w:t>
      </w:r>
      <w:r w:rsidR="00CF204E">
        <w:rPr>
          <w:rFonts w:asciiTheme="minorHAnsi" w:hAnsiTheme="minorHAnsi" w:cstheme="minorHAnsi"/>
          <w:sz w:val="22"/>
          <w:szCs w:val="22"/>
          <w14:ligatures w14:val="none"/>
        </w:rPr>
        <w:t>October 202</w:t>
      </w:r>
      <w:r w:rsidR="00AC1671">
        <w:rPr>
          <w:rFonts w:asciiTheme="minorHAnsi" w:hAnsiTheme="minorHAnsi" w:cstheme="minorHAnsi"/>
          <w:sz w:val="22"/>
          <w:szCs w:val="22"/>
          <w14:ligatures w14:val="none"/>
        </w:rPr>
        <w:t>4-26</w:t>
      </w:r>
      <w:r w:rsidR="00DE0B71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) or Coeur d’Alene </w:t>
      </w:r>
      <w:r w:rsidR="00AC1671">
        <w:rPr>
          <w:rFonts w:asciiTheme="minorHAnsi" w:hAnsiTheme="minorHAnsi" w:cstheme="minorHAnsi"/>
          <w:sz w:val="22"/>
          <w:szCs w:val="22"/>
          <w14:ligatures w14:val="none"/>
        </w:rPr>
        <w:t>(2027</w:t>
      </w:r>
      <w:r w:rsidR="00DE0B71" w:rsidRPr="00AD499E">
        <w:rPr>
          <w:rFonts w:asciiTheme="minorHAnsi" w:hAnsiTheme="minorHAnsi" w:cstheme="minorHAnsi"/>
          <w:sz w:val="22"/>
          <w:szCs w:val="22"/>
          <w14:ligatures w14:val="none"/>
        </w:rPr>
        <w:t>). Board members are automatically granted a Delegate position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and encouraged, but not required, to attend. A $1000 travel stipend is provided for board members</w:t>
      </w:r>
      <w:r w:rsidR="00E44C03">
        <w:rPr>
          <w:rFonts w:asciiTheme="minorHAnsi" w:hAnsiTheme="minorHAnsi" w:cstheme="minorHAnsi"/>
          <w:sz w:val="22"/>
          <w:szCs w:val="22"/>
          <w14:ligatures w14:val="none"/>
        </w:rPr>
        <w:t>, double the normal member stipend.</w:t>
      </w:r>
    </w:p>
    <w:p w14:paraId="467D2DEE" w14:textId="3376EF28" w:rsidR="00F10F3B" w:rsidRPr="00AD499E" w:rsidRDefault="00F10F3B" w:rsidP="00F10F3B">
      <w:pPr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sym w:font="Wingdings" w:char="F072"/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It is important that board members play a role in 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promoting a cohesive medical community and avoid </w:t>
      </w:r>
      <w:r w:rsidR="0024565C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actual </w:t>
      </w:r>
      <w:r w:rsidR="008B5CC2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or </w:t>
      </w:r>
      <w:r w:rsidR="0024565C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potential conflicts of interests</w:t>
      </w:r>
      <w:r w:rsidR="0024565C" w:rsidRPr="00AD499E">
        <w:rPr>
          <w:rFonts w:asciiTheme="minorHAnsi" w:hAnsiTheme="minorHAnsi" w:cstheme="minorHAnsi"/>
          <w:sz w:val="22"/>
          <w:szCs w:val="22"/>
          <w14:ligatures w14:val="none"/>
        </w:rPr>
        <w:t>.</w:t>
      </w:r>
    </w:p>
    <w:p w14:paraId="240C214D" w14:textId="64D475E9" w:rsidR="009829DC" w:rsidRPr="00AD499E" w:rsidRDefault="009829DC" w:rsidP="009829DC">
      <w:pPr>
        <w:rPr>
          <w:rFonts w:asciiTheme="minorHAnsi" w:hAnsiTheme="minorHAnsi" w:cstheme="minorHAnsi"/>
          <w:b/>
          <w:bCs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b/>
          <w:bCs/>
          <w:sz w:val="22"/>
          <w:szCs w:val="22"/>
          <w14:ligatures w14:val="none"/>
        </w:rPr>
        <w:t>Duties of the Board</w:t>
      </w:r>
    </w:p>
    <w:p w14:paraId="6E9D8B46" w14:textId="2B2935A7" w:rsidR="009829DC" w:rsidRPr="008B5CC2" w:rsidRDefault="009829DC" w:rsidP="008B5CC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14:ligatures w14:val="none"/>
        </w:rPr>
      </w:pP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Establish policy, determine programs, approve</w:t>
      </w:r>
      <w:r w:rsidR="00872B15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the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Pr="008B5CC2">
        <w:rPr>
          <w:rFonts w:asciiTheme="minorHAnsi" w:hAnsiTheme="minorHAnsi" w:cstheme="minorHAnsi"/>
          <w:noProof/>
          <w:sz w:val="22"/>
          <w:szCs w:val="22"/>
          <w:u w:val="single"/>
          <w14:ligatures w14:val="none"/>
        </w:rPr>
        <w:t>annual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budget, and represent</w:t>
      </w:r>
      <w:r w:rsidRPr="008B5CC2">
        <w:rPr>
          <w:rFonts w:asciiTheme="minorHAnsi" w:hAnsiTheme="minorHAnsi" w:cstheme="minorHAnsi"/>
          <w:sz w:val="22"/>
          <w:szCs w:val="22"/>
          <w14:ligatures w14:val="none"/>
        </w:rPr>
        <w:t xml:space="preserve"> ACMS to the medical community.</w:t>
      </w:r>
    </w:p>
    <w:p w14:paraId="6C255672" w14:textId="31BD7B67" w:rsidR="000559DC" w:rsidRPr="008B5CC2" w:rsidRDefault="000559DC" w:rsidP="008B5CC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:u w:val="single"/>
          <w14:ligatures w14:val="none"/>
        </w:rPr>
      </w:pP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Provide ongoing direction</w:t>
      </w:r>
      <w:r w:rsidRPr="008B5CC2">
        <w:rPr>
          <w:rFonts w:asciiTheme="minorHAnsi" w:hAnsiTheme="minorHAnsi" w:cstheme="minorHAnsi"/>
          <w:sz w:val="22"/>
          <w:szCs w:val="22"/>
          <w14:ligatures w14:val="none"/>
        </w:rPr>
        <w:t xml:space="preserve"> for planning, </w:t>
      </w:r>
      <w:r w:rsidRPr="008B5CC2">
        <w:rPr>
          <w:rFonts w:asciiTheme="minorHAnsi" w:hAnsiTheme="minorHAnsi" w:cstheme="minorHAnsi"/>
          <w:noProof/>
          <w:sz w:val="22"/>
          <w:szCs w:val="22"/>
          <w14:ligatures w14:val="none"/>
        </w:rPr>
        <w:t>operation</w:t>
      </w:r>
      <w:r w:rsidR="00872B15" w:rsidRPr="008B5CC2">
        <w:rPr>
          <w:rFonts w:asciiTheme="minorHAnsi" w:hAnsiTheme="minorHAnsi" w:cstheme="minorHAnsi"/>
          <w:noProof/>
          <w:sz w:val="22"/>
          <w:szCs w:val="22"/>
          <w14:ligatures w14:val="none"/>
        </w:rPr>
        <w:t>,</w:t>
      </w:r>
      <w:r w:rsidRPr="008B5CC2">
        <w:rPr>
          <w:rFonts w:asciiTheme="minorHAnsi" w:hAnsiTheme="minorHAnsi" w:cstheme="minorHAnsi"/>
          <w:sz w:val="22"/>
          <w:szCs w:val="22"/>
          <w14:ligatures w14:val="none"/>
        </w:rPr>
        <w:t xml:space="preserve"> and evaluation of ACMS services and ACMS Foundation activities</w:t>
      </w:r>
      <w:r w:rsidR="001648DB">
        <w:rPr>
          <w:rFonts w:asciiTheme="minorHAnsi" w:hAnsiTheme="minorHAnsi" w:cstheme="minorHAnsi"/>
          <w:sz w:val="22"/>
          <w:szCs w:val="22"/>
          <w14:ligatures w14:val="none"/>
        </w:rPr>
        <w:t>.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</w:p>
    <w:p w14:paraId="2CF4DF1D" w14:textId="62EA24B6" w:rsidR="009829DC" w:rsidRPr="008B5CC2" w:rsidRDefault="000559DC" w:rsidP="008B5CC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14:ligatures w14:val="none"/>
        </w:rPr>
      </w:pP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Appoint, </w:t>
      </w:r>
      <w:r w:rsidR="00B25ED4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oversee,</w:t>
      </w:r>
      <w:r w:rsidR="009829DC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and support </w:t>
      </w:r>
      <w:r w:rsidR="009829DC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the Executive Director</w:t>
      </w:r>
      <w:r w:rsidR="009829DC" w:rsidRPr="008B5CC2">
        <w:rPr>
          <w:rFonts w:asciiTheme="minorHAnsi" w:hAnsiTheme="minorHAnsi" w:cstheme="minorHAnsi"/>
          <w:sz w:val="22"/>
          <w:szCs w:val="22"/>
          <w14:ligatures w14:val="none"/>
        </w:rPr>
        <w:t>.</w:t>
      </w:r>
    </w:p>
    <w:p w14:paraId="7AFB85B8" w14:textId="571D5515" w:rsidR="009829DC" w:rsidRPr="00AD499E" w:rsidRDefault="009829DC" w:rsidP="009829DC">
      <w:pPr>
        <w:rPr>
          <w:rFonts w:asciiTheme="minorHAnsi" w:hAnsiTheme="minorHAnsi" w:cstheme="minorHAnsi"/>
          <w:b/>
          <w:bCs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b/>
          <w:bCs/>
          <w:sz w:val="22"/>
          <w:szCs w:val="22"/>
          <w14:ligatures w14:val="none"/>
        </w:rPr>
        <w:t>D&amp;O Insurance</w:t>
      </w:r>
    </w:p>
    <w:p w14:paraId="1E45DDC1" w14:textId="77777777" w:rsidR="009829DC" w:rsidRPr="00AD499E" w:rsidRDefault="009829DC" w:rsidP="009829DC">
      <w:pPr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>The ACMS maintains Director and Officer Insurance for the protection of the board of directors.</w:t>
      </w:r>
    </w:p>
    <w:p w14:paraId="73D31BBA" w14:textId="2A657F7D" w:rsidR="000559DC" w:rsidRPr="00AD499E" w:rsidRDefault="000559DC" w:rsidP="00CB0502">
      <w:pPr>
        <w:rPr>
          <w:rFonts w:asciiTheme="minorHAnsi" w:hAnsiTheme="minorHAnsi" w:cstheme="minorHAnsi"/>
          <w:b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b/>
          <w:sz w:val="22"/>
          <w:szCs w:val="22"/>
          <w14:ligatures w14:val="none"/>
        </w:rPr>
        <w:t>Leadership Development</w:t>
      </w:r>
    </w:p>
    <w:p w14:paraId="46F921FF" w14:textId="359E9638" w:rsidR="00F10447" w:rsidRPr="00AD499E" w:rsidRDefault="000559DC" w:rsidP="00CB0502">
      <w:pPr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>Serving</w:t>
      </w:r>
      <w:r w:rsidR="00F10447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on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the ACMS board has proven to be an effective way of d</w:t>
      </w:r>
      <w:r w:rsidR="00F10447" w:rsidRPr="00AD499E">
        <w:rPr>
          <w:rFonts w:asciiTheme="minorHAnsi" w:hAnsiTheme="minorHAnsi" w:cstheme="minorHAnsi"/>
          <w:sz w:val="22"/>
          <w:szCs w:val="22"/>
          <w14:ligatures w14:val="none"/>
        </w:rPr>
        <w:t>eveloping governance skills</w:t>
      </w:r>
      <w:r w:rsidR="001648DB">
        <w:rPr>
          <w:rFonts w:asciiTheme="minorHAnsi" w:hAnsiTheme="minorHAnsi" w:cstheme="minorHAnsi"/>
          <w:sz w:val="22"/>
          <w:szCs w:val="22"/>
          <w14:ligatures w14:val="none"/>
        </w:rPr>
        <w:t>. A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</w:t>
      </w:r>
      <w:r w:rsidR="00F10447" w:rsidRPr="00AD499E">
        <w:rPr>
          <w:rFonts w:asciiTheme="minorHAnsi" w:hAnsiTheme="minorHAnsi" w:cstheme="minorHAnsi"/>
          <w:sz w:val="22"/>
          <w:szCs w:val="22"/>
          <w14:ligatures w14:val="none"/>
        </w:rPr>
        <w:t>survey of previous ACMS presidents demonstrates a legacy of local and state medical leadership</w:t>
      </w:r>
      <w:r w:rsidR="001648DB">
        <w:rPr>
          <w:rFonts w:asciiTheme="minorHAnsi" w:hAnsiTheme="minorHAnsi" w:cstheme="minorHAnsi"/>
          <w:sz w:val="22"/>
          <w:szCs w:val="22"/>
          <w14:ligatures w14:val="none"/>
        </w:rPr>
        <w:t xml:space="preserve"> and actively engaged members.</w:t>
      </w:r>
    </w:p>
    <w:p w14:paraId="65ED9759" w14:textId="603075F6" w:rsidR="009829DC" w:rsidRPr="00AD499E" w:rsidRDefault="00F10447" w:rsidP="00CB0502">
      <w:pPr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>http://www.adamedicalsociety.org/board-of-directors.html</w:t>
      </w:r>
      <w:r w:rsidR="009829DC" w:rsidRPr="00AD499E">
        <w:rPr>
          <w:rFonts w:asciiTheme="minorHAnsi" w:hAnsiTheme="minorHAnsi" w:cstheme="minorHAnsi"/>
          <w:sz w:val="22"/>
          <w:szCs w:val="22"/>
          <w14:ligatures w14:val="none"/>
        </w:rPr>
        <w:br w:type="page"/>
      </w:r>
    </w:p>
    <w:p w14:paraId="66D428D7" w14:textId="03DEF3ED" w:rsidR="009829DC" w:rsidRPr="00AD499E" w:rsidRDefault="00746648" w:rsidP="009829DC">
      <w:pPr>
        <w:widowControl w:val="0"/>
        <w:jc w:val="center"/>
        <w:rPr>
          <w:rFonts w:asciiTheme="minorHAnsi" w:hAnsiTheme="minorHAnsi" w:cstheme="minorHAnsi"/>
          <w:b/>
          <w:bCs/>
          <w:sz w:val="32"/>
          <w:szCs w:val="32"/>
          <w14:ligatures w14:val="none"/>
        </w:rPr>
      </w:pPr>
      <w:r w:rsidRPr="00AD499E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lastRenderedPageBreak/>
        <w:t>ACMS B</w:t>
      </w:r>
      <w:r w:rsidR="009829DC" w:rsidRPr="00AD499E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>oard of Directors Nomination Form</w:t>
      </w:r>
    </w:p>
    <w:p w14:paraId="65509B1F" w14:textId="5BEEC351" w:rsidR="009829DC" w:rsidRPr="00AD499E" w:rsidRDefault="009829DC" w:rsidP="009829DC">
      <w:pPr>
        <w:widowControl w:val="0"/>
        <w:jc w:val="both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Any ACMS member interested in placing his/her name in nomination is asked to sign and return this form to the </w:t>
      </w:r>
      <w:r w:rsidRPr="00AD499E">
        <w:rPr>
          <w:rFonts w:asciiTheme="minorHAnsi" w:hAnsiTheme="minorHAnsi" w:cstheme="minorHAnsi"/>
          <w:b/>
          <w:sz w:val="22"/>
          <w:szCs w:val="22"/>
          <w14:ligatures w14:val="none"/>
        </w:rPr>
        <w:t>ACMS office by August 31, 20</w:t>
      </w:r>
      <w:r w:rsidR="00261CB1" w:rsidRPr="00AD499E">
        <w:rPr>
          <w:rFonts w:asciiTheme="minorHAnsi" w:hAnsiTheme="minorHAnsi" w:cstheme="minorHAnsi"/>
          <w:b/>
          <w:sz w:val="22"/>
          <w:szCs w:val="22"/>
          <w14:ligatures w14:val="none"/>
        </w:rPr>
        <w:t>2</w:t>
      </w:r>
      <w:r w:rsidR="00E44C03">
        <w:rPr>
          <w:rFonts w:asciiTheme="minorHAnsi" w:hAnsiTheme="minorHAnsi" w:cstheme="minorHAnsi"/>
          <w:b/>
          <w:sz w:val="22"/>
          <w:szCs w:val="22"/>
          <w14:ligatures w14:val="none"/>
        </w:rPr>
        <w:t>3</w:t>
      </w:r>
      <w:r w:rsidRPr="00AD499E">
        <w:rPr>
          <w:rFonts w:asciiTheme="minorHAnsi" w:hAnsiTheme="minorHAnsi" w:cstheme="minorHAnsi"/>
          <w:b/>
          <w:sz w:val="22"/>
          <w:szCs w:val="22"/>
          <w14:ligatures w14:val="none"/>
        </w:rPr>
        <w:t>.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The Board of Directors’ officers will select candidates to fill the open </w:t>
      </w:r>
      <w:r w:rsidR="00681B0A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at large 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positions </w:t>
      </w:r>
      <w:r w:rsidR="00681B0A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in September. </w:t>
      </w:r>
    </w:p>
    <w:p w14:paraId="605BE3D4" w14:textId="425C0873" w:rsidR="009829DC" w:rsidRPr="00AD499E" w:rsidRDefault="0073735D" w:rsidP="009829DC">
      <w:pPr>
        <w:widowControl w:val="0"/>
        <w:jc w:val="both"/>
        <w:rPr>
          <w:rFonts w:asciiTheme="minorHAnsi" w:hAnsiTheme="minorHAnsi" w:cstheme="minorHAnsi"/>
          <w:b/>
          <w:bCs/>
          <w14:ligatures w14:val="none"/>
        </w:rPr>
      </w:pPr>
      <w:r w:rsidRPr="00AD499E">
        <w:rPr>
          <w:rFonts w:asciiTheme="minorHAnsi" w:hAnsiTheme="minorHAnsi" w:cstheme="minorHAnsi"/>
          <w:b/>
          <w:bCs/>
          <w14:ligatures w14:val="none"/>
        </w:rPr>
        <w:t xml:space="preserve">As a member of the Ada County Medical Society, I would like to place my name in nomination for a member-at-large position on the Board of Directors and </w:t>
      </w:r>
      <w:r w:rsidR="0084539A" w:rsidRPr="00AD499E">
        <w:rPr>
          <w:rFonts w:asciiTheme="minorHAnsi" w:hAnsiTheme="minorHAnsi" w:cstheme="minorHAnsi"/>
          <w:b/>
          <w:bCs/>
          <w14:ligatures w14:val="none"/>
        </w:rPr>
        <w:t>can fulfill</w:t>
      </w:r>
      <w:r w:rsidRPr="00AD499E">
        <w:rPr>
          <w:rFonts w:asciiTheme="minorHAnsi" w:hAnsiTheme="minorHAnsi" w:cstheme="minorHAnsi"/>
          <w:b/>
          <w:bCs/>
          <w14:ligatures w14:val="none"/>
        </w:rPr>
        <w:t xml:space="preserve"> board member duties. </w:t>
      </w:r>
    </w:p>
    <w:p w14:paraId="2C522F76" w14:textId="77777777" w:rsidR="009829DC" w:rsidRPr="00AD499E" w:rsidRDefault="009829DC" w:rsidP="009829DC">
      <w:pPr>
        <w:widowControl w:val="0"/>
        <w:rPr>
          <w:rFonts w:asciiTheme="minorHAnsi" w:hAnsiTheme="minorHAnsi" w:cstheme="minorHAnsi"/>
          <w:sz w:val="22"/>
          <w14:ligatures w14:val="none"/>
        </w:rPr>
      </w:pPr>
      <w:r w:rsidRPr="00AD499E">
        <w:rPr>
          <w:rFonts w:asciiTheme="minorHAnsi" w:hAnsiTheme="minorHAnsi" w:cstheme="minorHAnsi"/>
          <w:sz w:val="22"/>
          <w14:ligatures w14:val="none"/>
        </w:rPr>
        <w:t xml:space="preserve">Name (print)_______________________________________________________  </w:t>
      </w:r>
    </w:p>
    <w:p w14:paraId="67F38454" w14:textId="77777777" w:rsidR="009829DC" w:rsidRPr="00AD499E" w:rsidRDefault="009829DC" w:rsidP="009829DC">
      <w:pPr>
        <w:widowControl w:val="0"/>
        <w:rPr>
          <w:rFonts w:asciiTheme="minorHAnsi" w:hAnsiTheme="minorHAnsi" w:cstheme="minorHAnsi"/>
          <w:sz w:val="22"/>
          <w14:ligatures w14:val="none"/>
        </w:rPr>
      </w:pPr>
      <w:r w:rsidRPr="00AD499E">
        <w:rPr>
          <w:rFonts w:asciiTheme="minorHAnsi" w:hAnsiTheme="minorHAnsi" w:cstheme="minorHAnsi"/>
          <w:sz w:val="22"/>
          <w14:ligatures w14:val="none"/>
        </w:rPr>
        <w:t>Specialty__________________________________________________________</w:t>
      </w:r>
    </w:p>
    <w:p w14:paraId="042868C8" w14:textId="77777777" w:rsidR="009829DC" w:rsidRPr="00AD499E" w:rsidRDefault="009829DC" w:rsidP="009829DC">
      <w:pPr>
        <w:widowControl w:val="0"/>
        <w:rPr>
          <w:rFonts w:asciiTheme="minorHAnsi" w:hAnsiTheme="minorHAnsi" w:cstheme="minorHAnsi"/>
          <w:sz w:val="22"/>
          <w14:ligatures w14:val="none"/>
        </w:rPr>
      </w:pPr>
      <w:r w:rsidRPr="00AD499E">
        <w:rPr>
          <w:rFonts w:asciiTheme="minorHAnsi" w:hAnsiTheme="minorHAnsi" w:cstheme="minorHAnsi"/>
          <w:sz w:val="22"/>
          <w14:ligatures w14:val="none"/>
        </w:rPr>
        <w:t>Practice___________________________________________________________</w:t>
      </w:r>
    </w:p>
    <w:p w14:paraId="1D48611A" w14:textId="77777777" w:rsidR="009829DC" w:rsidRPr="00AD499E" w:rsidRDefault="009829DC" w:rsidP="009829DC">
      <w:pPr>
        <w:widowControl w:val="0"/>
        <w:rPr>
          <w:rFonts w:asciiTheme="minorHAnsi" w:hAnsiTheme="minorHAnsi" w:cstheme="minorHAnsi"/>
          <w:sz w:val="22"/>
          <w14:ligatures w14:val="none"/>
        </w:rPr>
      </w:pPr>
      <w:r w:rsidRPr="00AD499E">
        <w:rPr>
          <w:rFonts w:asciiTheme="minorHAnsi" w:hAnsiTheme="minorHAnsi" w:cstheme="minorHAnsi"/>
          <w:sz w:val="22"/>
          <w14:ligatures w14:val="none"/>
        </w:rPr>
        <w:t>Signature_______________________________________Date_______________</w:t>
      </w:r>
    </w:p>
    <w:p w14:paraId="7CC1EEDE" w14:textId="1F45CF42" w:rsidR="009829DC" w:rsidRPr="00AD499E" w:rsidRDefault="00524B6D" w:rsidP="009829DC">
      <w:pPr>
        <w:widowControl w:val="0"/>
        <w:rPr>
          <w:rFonts w:asciiTheme="minorHAnsi" w:hAnsiTheme="minorHAnsi" w:cstheme="minorHAnsi"/>
          <w:b/>
          <w:sz w:val="22"/>
          <w:u w:val="single"/>
          <w14:ligatures w14:val="none"/>
        </w:rPr>
      </w:pPr>
      <w:r w:rsidRPr="00AD499E">
        <w:rPr>
          <w:rFonts w:asciiTheme="minorHAnsi" w:hAnsiTheme="minorHAnsi" w:cstheme="minorHAnsi"/>
          <w:b/>
          <w:sz w:val="22"/>
          <w:u w:val="single"/>
          <w14:ligatures w14:val="none"/>
        </w:rPr>
        <w:t>Please answer the following questions and return with your application</w:t>
      </w:r>
      <w:r w:rsidR="00E62360" w:rsidRPr="00AD499E">
        <w:rPr>
          <w:rFonts w:asciiTheme="minorHAnsi" w:hAnsiTheme="minorHAnsi" w:cstheme="minorHAnsi"/>
          <w:b/>
          <w:sz w:val="22"/>
          <w:u w:val="single"/>
          <w14:ligatures w14:val="none"/>
        </w:rPr>
        <w:t xml:space="preserve"> to the address below.</w:t>
      </w:r>
    </w:p>
    <w:p w14:paraId="586C003C" w14:textId="3465C459" w:rsidR="00524B6D" w:rsidRPr="00AD499E" w:rsidRDefault="00524B6D" w:rsidP="00746648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  <w:szCs w:val="22"/>
        </w:rPr>
        <w:t xml:space="preserve">What are your hopes and dreams for the Ada County medical community in the next five </w:t>
      </w:r>
      <w:r w:rsidR="00E62360" w:rsidRPr="00AD499E">
        <w:rPr>
          <w:rFonts w:asciiTheme="minorHAnsi" w:hAnsiTheme="minorHAnsi" w:cstheme="minorHAnsi"/>
          <w:b/>
          <w:szCs w:val="22"/>
        </w:rPr>
        <w:t xml:space="preserve">to ten </w:t>
      </w:r>
      <w:r w:rsidRPr="00AD499E">
        <w:rPr>
          <w:rFonts w:asciiTheme="minorHAnsi" w:hAnsiTheme="minorHAnsi" w:cstheme="minorHAnsi"/>
          <w:b/>
          <w:szCs w:val="22"/>
        </w:rPr>
        <w:t>years?</w:t>
      </w:r>
    </w:p>
    <w:p w14:paraId="3F2A6B11" w14:textId="78032EFB" w:rsidR="001D62BA" w:rsidRPr="00AD499E" w:rsidRDefault="001D62BA" w:rsidP="001D62BA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2D2E4D3E" w14:textId="64561950" w:rsidR="00F27BAD" w:rsidRPr="00AD499E" w:rsidRDefault="00F27BAD" w:rsidP="001D62BA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5446803F" w14:textId="64561950" w:rsidR="00746648" w:rsidRPr="00AD499E" w:rsidRDefault="00746648" w:rsidP="00746648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1A3FC35F" w14:textId="595A31C2" w:rsidR="00524B6D" w:rsidRPr="00AD499E" w:rsidRDefault="00524B6D" w:rsidP="00746648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  <w:szCs w:val="22"/>
        </w:rPr>
        <w:t>What do you think ACMS is doing well?</w:t>
      </w:r>
    </w:p>
    <w:p w14:paraId="7433BD5C" w14:textId="27A7EDCD" w:rsidR="001D62BA" w:rsidRPr="00AD499E" w:rsidRDefault="001D62BA" w:rsidP="001D62BA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4B49533B" w14:textId="77777777" w:rsidR="00F27BAD" w:rsidRPr="00AD499E" w:rsidRDefault="00F27BAD" w:rsidP="001D62BA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3D9B07AC" w14:textId="13394A57" w:rsidR="00746648" w:rsidRPr="00AD499E" w:rsidRDefault="00746648" w:rsidP="00746648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3E1600F0" w14:textId="7FF4631C" w:rsidR="00524B6D" w:rsidRPr="00AD499E" w:rsidRDefault="00524B6D" w:rsidP="00746648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  <w:szCs w:val="22"/>
        </w:rPr>
        <w:t>What do we need to improve on?</w:t>
      </w:r>
    </w:p>
    <w:p w14:paraId="5D8B3091" w14:textId="570ACDDB" w:rsidR="001D62BA" w:rsidRPr="00AD499E" w:rsidRDefault="001D62BA" w:rsidP="001D62BA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54883914" w14:textId="09028B09" w:rsidR="00F27BAD" w:rsidRPr="00AD499E" w:rsidRDefault="00F27BAD" w:rsidP="001D62BA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2AEC31A3" w14:textId="77777777" w:rsidR="00746648" w:rsidRPr="00AD499E" w:rsidRDefault="00746648" w:rsidP="00746648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4E742FBA" w14:textId="3FD30D35" w:rsidR="00524B6D" w:rsidRPr="00AD499E" w:rsidRDefault="00524B6D" w:rsidP="00746648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  <w:szCs w:val="22"/>
        </w:rPr>
        <w:t>Do you intend to practice medicine in the Treasure Valley for the next 5-7 years?</w:t>
      </w:r>
    </w:p>
    <w:p w14:paraId="26D011ED" w14:textId="77777777" w:rsidR="00746648" w:rsidRPr="00AD499E" w:rsidRDefault="00746648" w:rsidP="00746648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40A5C1E9" w14:textId="273C87D5" w:rsidR="00746648" w:rsidRPr="00AD499E" w:rsidRDefault="00746648" w:rsidP="00746648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  <w:szCs w:val="22"/>
        </w:rPr>
        <w:t>Do you intend to retire in the next 5-7 years?</w:t>
      </w:r>
    </w:p>
    <w:p w14:paraId="5833C9B3" w14:textId="77777777" w:rsidR="001D62BA" w:rsidRPr="00AD499E" w:rsidRDefault="001D62BA" w:rsidP="001D62BA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2C2F1285" w14:textId="2F9E198F" w:rsidR="000559DC" w:rsidRPr="00AD499E" w:rsidRDefault="001D62BA" w:rsidP="009C383E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</w:rPr>
        <w:t>Do the important people in your life (spouse</w:t>
      </w:r>
      <w:r w:rsidR="00F27BAD" w:rsidRPr="00AD499E">
        <w:rPr>
          <w:rFonts w:asciiTheme="minorHAnsi" w:hAnsiTheme="minorHAnsi" w:cstheme="minorHAnsi"/>
          <w:b/>
        </w:rPr>
        <w:t xml:space="preserve">, significant other, medical partners, employers) support </w:t>
      </w:r>
      <w:r w:rsidR="00A259CD" w:rsidRPr="00AD499E">
        <w:rPr>
          <w:rFonts w:asciiTheme="minorHAnsi" w:hAnsiTheme="minorHAnsi" w:cstheme="minorHAnsi"/>
          <w:b/>
        </w:rPr>
        <w:t>this new leadership commitment</w:t>
      </w:r>
      <w:r w:rsidR="00F27BAD" w:rsidRPr="00AD499E">
        <w:rPr>
          <w:rFonts w:asciiTheme="minorHAnsi" w:hAnsiTheme="minorHAnsi" w:cstheme="minorHAnsi"/>
          <w:b/>
        </w:rPr>
        <w:t>, along with the time and effort to support it</w:t>
      </w:r>
      <w:r w:rsidR="00A259CD" w:rsidRPr="00AD499E">
        <w:rPr>
          <w:rFonts w:asciiTheme="minorHAnsi" w:hAnsiTheme="minorHAnsi" w:cstheme="minorHAnsi"/>
          <w:b/>
        </w:rPr>
        <w:t>?</w:t>
      </w:r>
      <w:r w:rsidRPr="00AD499E">
        <w:rPr>
          <w:rFonts w:asciiTheme="minorHAnsi" w:hAnsiTheme="minorHAnsi" w:cstheme="minorHAnsi"/>
          <w:b/>
        </w:rPr>
        <w:t xml:space="preserve"> </w:t>
      </w:r>
    </w:p>
    <w:p w14:paraId="5F4741D0" w14:textId="4BB4B19D" w:rsidR="00F27BAD" w:rsidRPr="00AD499E" w:rsidRDefault="00F27BAD" w:rsidP="00F27BAD">
      <w:pPr>
        <w:pStyle w:val="PlainText"/>
        <w:ind w:left="360"/>
        <w:rPr>
          <w:rFonts w:asciiTheme="minorHAnsi" w:hAnsiTheme="minorHAnsi" w:cstheme="minorHAnsi"/>
          <w:b/>
        </w:rPr>
      </w:pPr>
    </w:p>
    <w:p w14:paraId="6E0EA0D6" w14:textId="77777777" w:rsidR="00F27BAD" w:rsidRPr="00AD499E" w:rsidRDefault="00F27BAD" w:rsidP="00F27BAD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2F20B1F8" w14:textId="77777777" w:rsidR="00F27BAD" w:rsidRPr="00AD499E" w:rsidRDefault="00F27BAD" w:rsidP="00F27BAD">
      <w:pPr>
        <w:pStyle w:val="PlainText"/>
        <w:ind w:left="360"/>
        <w:rPr>
          <w:rFonts w:asciiTheme="minorHAnsi" w:hAnsiTheme="minorHAnsi" w:cstheme="minorHAnsi"/>
          <w:szCs w:val="22"/>
        </w:rPr>
      </w:pPr>
    </w:p>
    <w:p w14:paraId="12D8B21C" w14:textId="07886BAD" w:rsidR="000559DC" w:rsidRPr="00AD499E" w:rsidRDefault="000559DC" w:rsidP="000559DC">
      <w:pPr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>Questions about</w:t>
      </w:r>
      <w:r w:rsidR="00872B15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the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</w:t>
      </w:r>
      <w:r w:rsidRPr="00AD499E">
        <w:rPr>
          <w:rFonts w:asciiTheme="minorHAnsi" w:hAnsiTheme="minorHAnsi" w:cstheme="minorHAnsi"/>
          <w:noProof/>
          <w:sz w:val="22"/>
          <w:szCs w:val="22"/>
          <w14:ligatures w14:val="none"/>
        </w:rPr>
        <w:t>board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of director’s responsibilities may be directed to the ACMS Director or Presid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59DC" w:rsidRPr="00AD499E" w14:paraId="16F3D498" w14:textId="77777777" w:rsidTr="000559DC">
        <w:tc>
          <w:tcPr>
            <w:tcW w:w="4675" w:type="dxa"/>
          </w:tcPr>
          <w:p w14:paraId="5B02D9C6" w14:textId="4E59351D" w:rsidR="000559DC" w:rsidRPr="00AD499E" w:rsidRDefault="000559DC" w:rsidP="000559DC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>ACMS Director Steven Reames</w:t>
            </w:r>
          </w:p>
          <w:p w14:paraId="42C5C6F8" w14:textId="77777777" w:rsidR="000559DC" w:rsidRPr="00AD499E" w:rsidRDefault="00000000" w:rsidP="000559DC">
            <w:pPr>
              <w:pStyle w:val="PlainText"/>
              <w:rPr>
                <w:rFonts w:asciiTheme="minorHAnsi" w:hAnsiTheme="minorHAnsi" w:cstheme="minorHAnsi"/>
                <w:b/>
              </w:rPr>
            </w:pPr>
            <w:hyperlink r:id="rId5" w:history="1">
              <w:r w:rsidR="000559DC" w:rsidRPr="00AD499E">
                <w:rPr>
                  <w:rStyle w:val="Hyperlink"/>
                  <w:rFonts w:asciiTheme="minorHAnsi" w:hAnsiTheme="minorHAnsi" w:cstheme="minorHAnsi"/>
                  <w:b/>
                </w:rPr>
                <w:t>director@adamedicalsociety.org</w:t>
              </w:r>
            </w:hyperlink>
          </w:p>
          <w:p w14:paraId="386EDF93" w14:textId="44425551" w:rsidR="000559DC" w:rsidRPr="00AD499E" w:rsidRDefault="000559DC" w:rsidP="000559DC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>208.336-2930 Fax 208.</w:t>
            </w:r>
            <w:r w:rsidR="00786F1F" w:rsidRPr="00AD499E">
              <w:rPr>
                <w:rFonts w:asciiTheme="minorHAnsi" w:hAnsiTheme="minorHAnsi" w:cstheme="minorHAnsi"/>
                <w:b/>
              </w:rPr>
              <w:t>344.7903</w:t>
            </w:r>
          </w:p>
          <w:p w14:paraId="106CE1A1" w14:textId="502BAF08" w:rsidR="000559DC" w:rsidRPr="00AD499E" w:rsidRDefault="000559DC" w:rsidP="00786F1F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>305 W Jefferson</w:t>
            </w:r>
            <w:r w:rsidR="00786F1F" w:rsidRPr="00AD499E">
              <w:rPr>
                <w:rFonts w:asciiTheme="minorHAnsi" w:hAnsiTheme="minorHAnsi" w:cstheme="minorHAnsi"/>
                <w:b/>
              </w:rPr>
              <w:t xml:space="preserve"> St. Ste 101 </w:t>
            </w:r>
            <w:r w:rsidRPr="00AD499E">
              <w:rPr>
                <w:rFonts w:asciiTheme="minorHAnsi" w:hAnsiTheme="minorHAnsi" w:cstheme="minorHAnsi"/>
                <w:b/>
              </w:rPr>
              <w:t>Boise ID 83702</w:t>
            </w:r>
          </w:p>
        </w:tc>
        <w:tc>
          <w:tcPr>
            <w:tcW w:w="4675" w:type="dxa"/>
          </w:tcPr>
          <w:p w14:paraId="03072A24" w14:textId="406CD531" w:rsidR="000559DC" w:rsidRPr="00AD499E" w:rsidRDefault="000559DC" w:rsidP="00CB0502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 xml:space="preserve">ACMS President </w:t>
            </w:r>
            <w:r w:rsidR="00E44C03">
              <w:rPr>
                <w:rFonts w:asciiTheme="minorHAnsi" w:hAnsiTheme="minorHAnsi" w:cstheme="minorHAnsi"/>
                <w:b/>
              </w:rPr>
              <w:t>James Whitaker</w:t>
            </w:r>
          </w:p>
          <w:p w14:paraId="3C189AB5" w14:textId="4983C783" w:rsidR="000559DC" w:rsidRPr="00AD499E" w:rsidRDefault="000559DC" w:rsidP="00CB0502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 xml:space="preserve">Phone: </w:t>
            </w:r>
            <w:r w:rsidR="00786F1F" w:rsidRPr="00AD499E">
              <w:rPr>
                <w:rFonts w:asciiTheme="minorHAnsi" w:hAnsiTheme="minorHAnsi" w:cstheme="minorHAnsi"/>
                <w:b/>
              </w:rPr>
              <w:t>208.</w:t>
            </w:r>
            <w:r w:rsidR="0090448A">
              <w:rPr>
                <w:rFonts w:asciiTheme="minorHAnsi" w:hAnsiTheme="minorHAnsi" w:cstheme="minorHAnsi"/>
                <w:b/>
              </w:rPr>
              <w:t>859.3331</w:t>
            </w:r>
          </w:p>
        </w:tc>
      </w:tr>
    </w:tbl>
    <w:p w14:paraId="0CBE362A" w14:textId="175E4EBE" w:rsidR="00CB0502" w:rsidRPr="00AD499E" w:rsidRDefault="00CB0502" w:rsidP="00CB0502">
      <w:pPr>
        <w:pStyle w:val="PlainText"/>
        <w:rPr>
          <w:rFonts w:asciiTheme="minorHAnsi" w:hAnsiTheme="minorHAnsi" w:cstheme="minorHAnsi"/>
          <w:b/>
        </w:rPr>
      </w:pPr>
    </w:p>
    <w:sectPr w:rsidR="00CB0502" w:rsidRPr="00AD49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Novarese Std Book">
    <w:panose1 w:val="020E0503030505020404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B459A"/>
    <w:multiLevelType w:val="hybridMultilevel"/>
    <w:tmpl w:val="DBAE2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A329E"/>
    <w:multiLevelType w:val="hybridMultilevel"/>
    <w:tmpl w:val="05B2E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D34FA"/>
    <w:multiLevelType w:val="hybridMultilevel"/>
    <w:tmpl w:val="36107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1C2C46"/>
    <w:multiLevelType w:val="hybridMultilevel"/>
    <w:tmpl w:val="AAC2524C"/>
    <w:lvl w:ilvl="0" w:tplc="E76818A4">
      <w:numFmt w:val="bullet"/>
      <w:lvlText w:val="·"/>
      <w:lvlJc w:val="left"/>
      <w:pPr>
        <w:ind w:left="720" w:hanging="360"/>
      </w:pPr>
      <w:rPr>
        <w:rFonts w:ascii="ITC Novarese Std Book" w:eastAsia="Times New Roman" w:hAnsi="ITC Novarese Std Book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119866">
    <w:abstractNumId w:val="2"/>
  </w:num>
  <w:num w:numId="2" w16cid:durableId="868840144">
    <w:abstractNumId w:val="1"/>
  </w:num>
  <w:num w:numId="3" w16cid:durableId="1463158616">
    <w:abstractNumId w:val="3"/>
  </w:num>
  <w:num w:numId="4" w16cid:durableId="55398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NjYwsjA3NzQzMTJQ0lEKTi0uzszPAykwqQUAkhzFrSwAAAA="/>
  </w:docVars>
  <w:rsids>
    <w:rsidRoot w:val="009829DC"/>
    <w:rsid w:val="000559DC"/>
    <w:rsid w:val="00066EB2"/>
    <w:rsid w:val="001648DB"/>
    <w:rsid w:val="001B6F6C"/>
    <w:rsid w:val="001D62BA"/>
    <w:rsid w:val="0024565C"/>
    <w:rsid w:val="00261CB1"/>
    <w:rsid w:val="002E5731"/>
    <w:rsid w:val="003E31BE"/>
    <w:rsid w:val="00477683"/>
    <w:rsid w:val="00524B6D"/>
    <w:rsid w:val="005578C0"/>
    <w:rsid w:val="00574C50"/>
    <w:rsid w:val="005D162D"/>
    <w:rsid w:val="00606B15"/>
    <w:rsid w:val="00681B0A"/>
    <w:rsid w:val="006A07CE"/>
    <w:rsid w:val="006E737A"/>
    <w:rsid w:val="0073735D"/>
    <w:rsid w:val="00746648"/>
    <w:rsid w:val="00786F1F"/>
    <w:rsid w:val="0084539A"/>
    <w:rsid w:val="00856CDC"/>
    <w:rsid w:val="00872B15"/>
    <w:rsid w:val="008B5CC2"/>
    <w:rsid w:val="008F6527"/>
    <w:rsid w:val="0090448A"/>
    <w:rsid w:val="009829DC"/>
    <w:rsid w:val="009A16A6"/>
    <w:rsid w:val="009E4096"/>
    <w:rsid w:val="00A259CD"/>
    <w:rsid w:val="00A54219"/>
    <w:rsid w:val="00AC1671"/>
    <w:rsid w:val="00AD499E"/>
    <w:rsid w:val="00B25ED4"/>
    <w:rsid w:val="00B94260"/>
    <w:rsid w:val="00BD2483"/>
    <w:rsid w:val="00C21531"/>
    <w:rsid w:val="00CB0502"/>
    <w:rsid w:val="00CF204E"/>
    <w:rsid w:val="00CF321B"/>
    <w:rsid w:val="00D1232C"/>
    <w:rsid w:val="00DB4EF4"/>
    <w:rsid w:val="00DE0B71"/>
    <w:rsid w:val="00E44C03"/>
    <w:rsid w:val="00E62360"/>
    <w:rsid w:val="00F10447"/>
    <w:rsid w:val="00F10F3B"/>
    <w:rsid w:val="00F12C0C"/>
    <w:rsid w:val="00F27BAD"/>
    <w:rsid w:val="00FC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6819E"/>
  <w15:chartTrackingRefBased/>
  <w15:docId w15:val="{EAC5DCFE-3DE6-41AE-B916-96502F0B4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9DC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24B6D"/>
    <w:pPr>
      <w:spacing w:after="0" w:line="240" w:lineRule="auto"/>
    </w:pPr>
    <w:rPr>
      <w:rFonts w:eastAsiaTheme="minorHAnsi" w:cstheme="minorBidi"/>
      <w:color w:val="auto"/>
      <w:kern w:val="0"/>
      <w:sz w:val="22"/>
      <w:szCs w:val="21"/>
      <w14:ligatures w14:val="none"/>
      <w14:cntxtAlts w14:val="0"/>
    </w:rPr>
  </w:style>
  <w:style w:type="character" w:customStyle="1" w:styleId="PlainTextChar">
    <w:name w:val="Plain Text Char"/>
    <w:basedOn w:val="DefaultParagraphFont"/>
    <w:link w:val="PlainText"/>
    <w:uiPriority w:val="99"/>
    <w:rsid w:val="00524B6D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7466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050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559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irector@adamedicalsociety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1F3864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580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Reames</dc:creator>
  <cp:keywords/>
  <dc:description/>
  <cp:lastModifiedBy>Steven Reames</cp:lastModifiedBy>
  <cp:revision>39</cp:revision>
  <dcterms:created xsi:type="dcterms:W3CDTF">2020-06-30T20:14:00Z</dcterms:created>
  <dcterms:modified xsi:type="dcterms:W3CDTF">2023-06-21T17:28:00Z</dcterms:modified>
</cp:coreProperties>
</file>